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General Practitioner Internship Position</w:t>
      </w:r>
    </w:p>
    <w:bookmarkEnd w:id="20"/>
    <w:p>
      <w:pPr>
        <w:pStyle w:val="BodyText"/>
      </w:pPr>
      <w:r>
        <w:t xml:space="preserve">Dear Hiring Committee,</w:t>
      </w:r>
    </w:p>
    <w:p>
      <w:pPr>
        <w:pStyle w:val="BodyText"/>
      </w:pPr>
      <w:r>
        <w:t xml:space="preserve">I am writing to express my enthusiastic application for the Doctor General Practitioner Internship position at your esteemed healthcare institution in Peru Lima. As a recent graduate of the Universidad Nacional Mayor de San Marcos School of Medicine with honors and extensive clinical rotations across diverse settings, I am confident that my training, cultural adaptability, and passion for community health align perfectly with the mission of providing accessible medical care in Lima's dynamic urban environment. This Internship Application Letter serves as my formal submission to contribute meaningfully to your team while further developing my skills under expert mentorship.</w:t>
      </w:r>
    </w:p>
    <w:p>
      <w:pPr>
        <w:pStyle w:val="BodyText"/>
      </w:pPr>
      <w:r>
        <w:t xml:space="preserve">My academic journey at one of Peru's most prestigious medical schools equipped me with a robust foundation in family medicine, preventive healthcare, and chronic disease management—critical competencies for serving Lima's complex patient population. During my clinical clerkships at Hospital Nacional Cayetano Heredia and Centro de Salud Villa El Salvador, I managed over 300 outpatient cases daily under supervision, specializing in hypertension control (78% improvement rate), diabetes management (65% patient adherence to treatment plans), and maternal-child health screenings. What distinguishes my approach is my deliberate focus on culturally responsive care; having grown up in a low-income neighborhood of Lima's Villa María del Triunfo district, I understand the socioeconomic barriers that prevent many Peruvian families from accessing consistent healthcare. This lived experience fuels my commitment to bridge gaps in preventive services across Lima's varied communities—from coastal districts like Chorrillos to the highlands of San Isidro.</w:t>
      </w:r>
    </w:p>
    <w:p>
      <w:pPr>
        <w:pStyle w:val="BodyText"/>
      </w:pPr>
      <w:r>
        <w:t xml:space="preserve">I recognize that practicing as a Doctor General Practitioner in Peru Lima requires more than clinical expertise—it demands fluency in navigating the country's public health system (SIS, EsSalud) and adapting care to resource constraints. My internship at the Asociación Civil Salud Integral demonstrated this through my design of a mobile hypertension screening initiative for informal market vendors along Avenida Brasil. Collaborating with community health workers (EBAIS), we screened 217 individuals in three weeks, identifying 42% previously undiagnosed cases and establishing referral pathways to local clinics. This project exemplifies my ability to implement practical solutions within Peru's unique healthcare landscape—a skill I aim to refine further through your internship program. I am particularly drawn to your institution's work in reducing maternal mortality rates through community-based prenatal programs, as this reflects the kind of impactful, population-focused practice that aligns with my career vision.</w:t>
      </w:r>
    </w:p>
    <w:p>
      <w:pPr>
        <w:pStyle w:val="BodyText"/>
      </w:pPr>
      <w:r>
        <w:t xml:space="preserve">My language proficiency—fluent Spanish with advanced medical terminology (CEFR C1) and conversational English—enables seamless communication across Peru Lima's multilingual patient base. I've also completed certifications in Emergency Trauma Care (American Red Cross), Infectious Disease Management (Peruvian Ministry of Health), and Electronic Health Records implementation, ensuring I can integrate immediately into your clinical workflows. Crucially, I possess the emotional resilience required for general practice in a bustling metropolis: during my rotation at Clinica San Borja, I maintained composure while managing a 12-hour triage period following a major traffic accident on Avenida Javier Prado—a situation demanding rapid decision-making under pressure.</w:t>
      </w:r>
    </w:p>
    <w:p>
      <w:pPr>
        <w:pStyle w:val="BodyText"/>
      </w:pPr>
      <w:r>
        <w:t xml:space="preserve">What excites me most about this opportunity is your institution's emphasis on holistic care models that address social determinants of health. In Peru Lima, where 37% of residents face food insecurity (World Bank 2023), a Doctor General Practitioner must be both clinician and community advocate. I have volunteered weekly at the Comedor de la Esperanza food bank since 2021, coordinating medical screenings for vulnerable families—a practice that taught me to view patients not as cases, but as individuals within interconnected social systems. This philosophy directly supports your institution's mission statement: "Healthcare beyond the clinic walls." I am eager to contribute this perspective while learning from your team's proven strategies for integrating mental health services into primary care, a priority in Lima where depression rates exceed 25% among urban populations (Ministry of Health Peru).</w:t>
      </w:r>
    </w:p>
    <w:p>
      <w:pPr>
        <w:pStyle w:val="BodyText"/>
      </w:pPr>
      <w:r>
        <w:t xml:space="preserve">My commitment to serving Peru extends beyond clinical practice. As part of my medical training, I co-founded "Medicina en Comunidad," a student-led initiative providing free health workshops in public parks across Lima. We've reached 1,200+ residents with educational sessions on diabetes prevention and oral hygiene—topics critically relevant to Lima's rising NCD burden (Non-Communicable Diseases). This experience honed my ability to translate complex medical concepts into actionable community knowledge, a skill I would bring to your patient education programs. I am particularly inspired by your institution's partnership with local schools for adolescent health campaigns, an area where I believe my background in youth outreach could add immediate value.</w:t>
      </w:r>
    </w:p>
    <w:p>
      <w:pPr>
        <w:pStyle w:val="BodyText"/>
      </w:pPr>
      <w:r>
        <w:t xml:space="preserve">I understand that the Doctor General Practitioner role in Peru Lima demands unwavering dedication to both individual patients and public health outcomes. My resume details additional experiences including: 6-month rural rotation at a community clinic in Ayacucho (managing tropical diseases), participation in the WHO's "Health for All" digital health pilot program, and research on antimicrobial resistance patterns in Lima's urban centers. These experiences have reinforced my belief that compassionate, evidence-based care must be delivered with cultural humility—especially when treating patients from Lima's diverse ethnic backgrounds including Quechua-speaking migrants from the Andes.</w:t>
      </w:r>
    </w:p>
    <w:p>
      <w:pPr>
        <w:pStyle w:val="BodyText"/>
      </w:pPr>
      <w:r>
        <w:t xml:space="preserve">As I prepare to begin my medical career in Peru Lima, I seek an internship that values mentorship as much as patient impact. Your institution's reputation for developing physicians who lead community health transformations makes it the ideal place for me to grow. I would be honored to contribute my energy and perspective while learning from your exceptional team. Thank you for considering this Internship Application Letter—I am available for an interview at your earliest convenience and have attached my CV, academic transcripts, and letters of recommendation for your review.</w:t>
      </w:r>
    </w:p>
    <w:p>
      <w:pPr>
        <w:pStyle w:val="BodyText"/>
      </w:pPr>
      <w:r>
        <w:t xml:space="preserve">Sincerely,</w:t>
      </w:r>
    </w:p>
    <w:p>
      <w:pPr>
        <w:pStyle w:val="BodyText"/>
      </w:pPr>
      <w:r>
        <w:t xml:space="preserve">Ana María Flores</w:t>
      </w:r>
    </w:p>
    <w:p>
      <w:pPr>
        <w:pStyle w:val="BodyText"/>
      </w:pPr>
      <w:r>
        <w:t xml:space="preserve">Medical Doctor Candidate</w:t>
      </w:r>
    </w:p>
    <w:p>
      <w:pPr>
        <w:pStyle w:val="BodyText"/>
      </w:pPr>
      <w:r>
        <w:t xml:space="preserve">Universidad Nacional Mayor de San Marcos, Lima</w:t>
      </w:r>
    </w:p>
    <w:p>
      <w:pPr>
        <w:pStyle w:val="BodyText"/>
      </w:pPr>
      <w:r>
        <w:t xml:space="preserve">Email: ana.flores.med@gmail.com | Phone: +51 987 654 321</w:t>
      </w:r>
    </w:p>
    <w:p>
      <w:pPr>
        <w:pStyle w:val="BodyText"/>
      </w:pPr>
      <w:r>
        <w:rPr>
          <w:bCs/>
          <w:b/>
        </w:rPr>
        <w:t xml:space="preserve">Word Count:</w:t>
      </w:r>
      <w:r>
        <w:t xml:space="preserve"> </w:t>
      </w:r>
      <w:r>
        <w:t xml:space="preserve">856 words</w:t>
      </w:r>
    </w:p>
    <w:p>
      <w:pPr>
        <w:pStyle w:val="BodyText"/>
      </w:pPr>
      <w:r>
        <w:rPr>
          <w:iCs/>
          <w:i/>
        </w:rPr>
        <w:t xml:space="preserve">Note: This Internship Application Letter is specifically tailored for a Doctor General Practitioner position in the Peru Lima healthcare context, emphasizing cultural competence, systemic understanding of Peruvian public health challenges, and alignment with institutional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Peru Lima</dc:title>
  <dc:creator/>
  <dc:language>en</dc:language>
  <cp:keywords/>
  <dcterms:created xsi:type="dcterms:W3CDTF">2026-05-02T01:16:23Z</dcterms:created>
  <dcterms:modified xsi:type="dcterms:W3CDTF">2026-05-02T01:16:23Z</dcterms:modified>
</cp:coreProperties>
</file>

<file path=docProps/custom.xml><?xml version="1.0" encoding="utf-8"?>
<Properties xmlns="http://schemas.openxmlformats.org/officeDocument/2006/custom-properties" xmlns:vt="http://schemas.openxmlformats.org/officeDocument/2006/docPropsVTypes"/>
</file>